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35C51" w14:textId="528AB57A" w:rsidR="00A50FDF" w:rsidRDefault="00A50FDF">
      <w:r w:rsidRPr="00A50FDF">
        <w:t>I’m Richard Fu, an artist, designer, and developer who loves blue</w:t>
      </w:r>
      <w:r>
        <w:t xml:space="preserve">. This is my portfolio website. It contains some of my most recent projects as well as ways to reach me. </w:t>
      </w:r>
    </w:p>
    <w:p w14:paraId="0E434B97" w14:textId="77777777" w:rsidR="00A50FDF" w:rsidRDefault="00A50FDF"/>
    <w:p w14:paraId="31D383B8" w14:textId="4D995449" w:rsidR="00A507E9" w:rsidRDefault="00A507E9">
      <w:r>
        <w:t>Lead from the tip of a mechanical pencil drawing a curve onto the surface of the paper.</w:t>
      </w:r>
    </w:p>
    <w:p w14:paraId="5BC49A3B" w14:textId="711F5D21" w:rsidR="00491B12" w:rsidRDefault="00A507E9">
      <w:r>
        <w:t>A cursor hovering next to a corner of a rectangle. Guides and points are shown like in most design software.</w:t>
      </w:r>
    </w:p>
    <w:p w14:paraId="1CE43C71" w14:textId="130AA5F0" w:rsidR="00A507E9" w:rsidRDefault="00A507E9">
      <w:r>
        <w:t>A new branch of code is created, next to which a command prompt is shown with a blinking cursor.</w:t>
      </w:r>
    </w:p>
    <w:sectPr w:rsidR="00A507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7E0Nzc3tDQ0MzFT0lEKTi0uzszPAykwqgUAZfsFNSwAAAA="/>
  </w:docVars>
  <w:rsids>
    <w:rsidRoot w:val="00A507E9"/>
    <w:rsid w:val="00491B12"/>
    <w:rsid w:val="00A507E9"/>
    <w:rsid w:val="00A5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25156"/>
  <w15:chartTrackingRefBased/>
  <w15:docId w15:val="{ECC4EA61-E394-4B25-8110-D0B8E72D2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7-25T23:22:00Z</dcterms:created>
  <dcterms:modified xsi:type="dcterms:W3CDTF">2022-08-12T07:19:00Z</dcterms:modified>
</cp:coreProperties>
</file>